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6174" w:type="dxa"/>
        <w:tblLook w:val="04A0" w:firstRow="1" w:lastRow="0" w:firstColumn="1" w:lastColumn="0" w:noHBand="0" w:noVBand="1"/>
      </w:tblPr>
      <w:tblGrid>
        <w:gridCol w:w="432"/>
        <w:gridCol w:w="1763"/>
        <w:gridCol w:w="850"/>
        <w:gridCol w:w="850"/>
        <w:gridCol w:w="825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458"/>
        <w:gridCol w:w="216"/>
        <w:gridCol w:w="242"/>
        <w:gridCol w:w="28"/>
        <w:gridCol w:w="90"/>
        <w:gridCol w:w="270"/>
        <w:gridCol w:w="70"/>
        <w:gridCol w:w="458"/>
        <w:gridCol w:w="462"/>
        <w:gridCol w:w="270"/>
        <w:gridCol w:w="188"/>
        <w:gridCol w:w="458"/>
        <w:gridCol w:w="458"/>
        <w:gridCol w:w="426"/>
        <w:gridCol w:w="32"/>
        <w:gridCol w:w="238"/>
        <w:gridCol w:w="220"/>
        <w:gridCol w:w="458"/>
        <w:gridCol w:w="458"/>
        <w:gridCol w:w="394"/>
        <w:gridCol w:w="64"/>
      </w:tblGrid>
      <w:tr w:rsidR="00484C48" w:rsidRPr="00484C48" w14:paraId="17DBFC19" w14:textId="77777777" w:rsidTr="002C7771">
        <w:trPr>
          <w:gridAfter w:val="1"/>
          <w:wAfter w:w="64" w:type="dxa"/>
          <w:trHeight w:val="1320"/>
        </w:trPr>
        <w:tc>
          <w:tcPr>
            <w:tcW w:w="16110" w:type="dxa"/>
            <w:gridSpan w:val="37"/>
            <w:tcBorders>
              <w:top w:val="nil"/>
              <w:left w:val="nil"/>
              <w:bottom w:val="nil"/>
              <w:right w:val="nil"/>
            </w:tcBorders>
            <w:shd w:val="clear" w:color="auto" w:fill="B36A5E"/>
            <w:noWrap/>
            <w:vAlign w:val="center"/>
            <w:hideMark/>
          </w:tcPr>
          <w:p w14:paraId="3B6B20F4" w14:textId="77777777" w:rsidR="00484C48" w:rsidRPr="00484C48" w:rsidRDefault="00484C48" w:rsidP="00484C48">
            <w:pPr>
              <w:spacing w:after="0" w:line="240" w:lineRule="auto"/>
              <w:jc w:val="center"/>
              <w:rPr>
                <w:rFonts w:ascii="Arial Narrow" w:eastAsia="Times New Roman" w:hAnsi="Arial Narrow" w:cs="Calibri"/>
                <w:b/>
                <w:bCs/>
                <w:color w:val="FFFFFF"/>
                <w:sz w:val="52"/>
                <w:szCs w:val="52"/>
              </w:rPr>
            </w:pPr>
            <w:r w:rsidRPr="00484C48">
              <w:rPr>
                <w:rFonts w:ascii="Arial Narrow" w:eastAsia="Times New Roman" w:hAnsi="Arial Narrow" w:cs="Calibri"/>
                <w:b/>
                <w:bCs/>
                <w:color w:val="FFFFFF"/>
                <w:sz w:val="52"/>
                <w:szCs w:val="52"/>
              </w:rPr>
              <w:t>SIMPLE GANTT CHART TEMPLATE</w:t>
            </w:r>
          </w:p>
        </w:tc>
      </w:tr>
      <w:tr w:rsidR="00484C48" w:rsidRPr="00484C48" w14:paraId="24C20D94" w14:textId="77777777" w:rsidTr="002C7771">
        <w:trPr>
          <w:gridAfter w:val="1"/>
          <w:wAfter w:w="64" w:type="dxa"/>
          <w:trHeight w:val="288"/>
        </w:trPr>
        <w:tc>
          <w:tcPr>
            <w:tcW w:w="10890" w:type="dxa"/>
            <w:gridSpan w:val="19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vAlign w:val="bottom"/>
            <w:hideMark/>
          </w:tcPr>
          <w:p w14:paraId="6D62FB2F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484C48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Customer Management System (Training Schedule)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094B2B72" w14:textId="342DD5A6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350" w:type="dxa"/>
            <w:gridSpan w:val="5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vAlign w:val="bottom"/>
            <w:hideMark/>
          </w:tcPr>
          <w:p w14:paraId="23CE6126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484C48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3/5/2019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3F71B324" w14:textId="4AF9481B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vAlign w:val="bottom"/>
            <w:hideMark/>
          </w:tcPr>
          <w:p w14:paraId="07F238BC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484C48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1/28/2021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  <w:vAlign w:val="bottom"/>
          </w:tcPr>
          <w:p w14:paraId="727730CD" w14:textId="1031619D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top w:val="nil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vAlign w:val="bottom"/>
            <w:hideMark/>
          </w:tcPr>
          <w:p w14:paraId="619824A1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</w:pPr>
            <w:r w:rsidRPr="00484C48">
              <w:rPr>
                <w:rFonts w:ascii="Arial Narrow" w:eastAsia="Times New Roman" w:hAnsi="Arial Narrow" w:cs="Calibri"/>
                <w:b/>
                <w:bCs/>
                <w:color w:val="000000"/>
                <w:sz w:val="20"/>
                <w:szCs w:val="20"/>
              </w:rPr>
              <w:t>11/1/2020</w:t>
            </w:r>
          </w:p>
        </w:tc>
      </w:tr>
      <w:tr w:rsidR="00484C48" w:rsidRPr="00484C48" w14:paraId="09015C04" w14:textId="77777777" w:rsidTr="002C7771">
        <w:trPr>
          <w:gridAfter w:val="1"/>
          <w:wAfter w:w="64" w:type="dxa"/>
          <w:trHeight w:val="251"/>
        </w:trPr>
        <w:tc>
          <w:tcPr>
            <w:tcW w:w="10890" w:type="dxa"/>
            <w:gridSpan w:val="19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hideMark/>
          </w:tcPr>
          <w:p w14:paraId="438FBF7B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84C48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PROJECT NAM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7CB1ADEB" w14:textId="5D6A1D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350" w:type="dxa"/>
            <w:gridSpan w:val="5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hideMark/>
          </w:tcPr>
          <w:p w14:paraId="476A0137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84C48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START DATE</w:t>
            </w:r>
          </w:p>
        </w:tc>
        <w:tc>
          <w:tcPr>
            <w:tcW w:w="270" w:type="dxa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48BD63BC" w14:textId="58500089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hideMark/>
          </w:tcPr>
          <w:p w14:paraId="24A80B73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84C48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END DATE</w:t>
            </w:r>
          </w:p>
        </w:tc>
        <w:tc>
          <w:tcPr>
            <w:tcW w:w="27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000000" w:fill="EEE2DF"/>
            <w:noWrap/>
          </w:tcPr>
          <w:p w14:paraId="5DCC00AF" w14:textId="517A6F58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nil"/>
            </w:tcBorders>
            <w:shd w:val="clear" w:color="000000" w:fill="EEE2DF"/>
            <w:noWrap/>
            <w:hideMark/>
          </w:tcPr>
          <w:p w14:paraId="76432578" w14:textId="77777777" w:rsidR="00484C48" w:rsidRPr="00484C48" w:rsidRDefault="00484C48" w:rsidP="00484C48">
            <w:pPr>
              <w:spacing w:after="0" w:line="240" w:lineRule="auto"/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</w:pPr>
            <w:r w:rsidRPr="00484C48">
              <w:rPr>
                <w:rFonts w:ascii="Arial Narrow" w:eastAsia="Times New Roman" w:hAnsi="Arial Narrow" w:cs="Calibri"/>
                <w:color w:val="000000"/>
                <w:sz w:val="16"/>
                <w:szCs w:val="16"/>
              </w:rPr>
              <w:t>LAST UPDATE DATE</w:t>
            </w:r>
          </w:p>
        </w:tc>
      </w:tr>
      <w:tr w:rsidR="002C7771" w:rsidRPr="00D72A58" w14:paraId="7F3C9678" w14:textId="77777777" w:rsidTr="002C7771">
        <w:trPr>
          <w:cantSplit/>
          <w:trHeight w:val="980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C89C9C"/>
            <w:vAlign w:val="center"/>
          </w:tcPr>
          <w:p w14:paraId="3D6B7305" w14:textId="77777777" w:rsidR="00016C77" w:rsidRPr="00D72A58" w:rsidRDefault="00016C77" w:rsidP="00016C77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ask</w:t>
            </w:r>
          </w:p>
          <w:p w14:paraId="47F29324" w14:textId="5E2852B8" w:rsidR="00016C77" w:rsidRPr="00D72A58" w:rsidRDefault="00016C77" w:rsidP="00016C77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ID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vAlign w:val="center"/>
          </w:tcPr>
          <w:p w14:paraId="4003A23F" w14:textId="4BFA36C2" w:rsidR="00016C77" w:rsidRPr="00D72A58" w:rsidRDefault="00016C77" w:rsidP="00016C77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ask Name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vAlign w:val="center"/>
          </w:tcPr>
          <w:p w14:paraId="66742061" w14:textId="5913891E" w:rsidR="00016C77" w:rsidRPr="00D72A58" w:rsidRDefault="00016C77" w:rsidP="00016C77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tart Date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vAlign w:val="center"/>
          </w:tcPr>
          <w:p w14:paraId="100B0CBF" w14:textId="5D80192A" w:rsidR="00016C77" w:rsidRPr="00D72A58" w:rsidRDefault="00016C77" w:rsidP="00016C77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nd Date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vAlign w:val="center"/>
          </w:tcPr>
          <w:p w14:paraId="12F4B742" w14:textId="2E9408F2" w:rsidR="00016C77" w:rsidRPr="00D72A58" w:rsidRDefault="00016C77" w:rsidP="00016C77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% Completed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1A627342" w14:textId="77777777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/22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41EFFC24" w14:textId="2EA8BCDF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8/29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1E28DA57" w14:textId="204CEB6A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/5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754C06CB" w14:textId="00AD948F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/12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02BA6918" w14:textId="445E6B6D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/19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2C92E406" w14:textId="1A427620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9/26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1D476445" w14:textId="56DE6343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/3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04C674F4" w14:textId="4C8173E1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/10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0327F84B" w14:textId="2F6D0786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/17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34F95DB6" w14:textId="5D8CF1E0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/24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700B74C3" w14:textId="028B4C43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0/31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380CA9E6" w14:textId="58DEA276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1/7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30B8E992" w14:textId="40E54ECB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1/14/2020</w:t>
            </w: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4F14916A" w14:textId="631B7DE0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1/21/2020</w:t>
            </w: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55E5DEE7" w14:textId="6EA51B48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1/28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64F5A3A7" w14:textId="3E942F42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/5/2020</w:t>
            </w: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7D3C191E" w14:textId="059CA1BE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/12/2020</w:t>
            </w: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67AE966C" w14:textId="2FCD978F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/19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4620B072" w14:textId="6F1DDCDA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2/26/2020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17705FD2" w14:textId="4D18A938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/2021</w:t>
            </w: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2416A252" w14:textId="135DFAEF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9/2021</w:t>
            </w: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0ADBFCD9" w14:textId="347FC0DD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16/2021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5CEC3A19" w14:textId="6D7DB6D5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23/2021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7EC6EEF6" w14:textId="30CA5359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1/30/2021</w:t>
            </w: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C89C9C"/>
            <w:textDirection w:val="btLr"/>
            <w:vAlign w:val="center"/>
          </w:tcPr>
          <w:p w14:paraId="7F97D7BE" w14:textId="15D09A94" w:rsidR="00016C77" w:rsidRPr="00D72A58" w:rsidRDefault="00016C77" w:rsidP="00016C77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016C77"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  <w:t>2/6/2021</w:t>
            </w:r>
          </w:p>
        </w:tc>
      </w:tr>
      <w:tr w:rsidR="002C7771" w:rsidRPr="00D72A58" w14:paraId="61EF91C4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FA2DF1" w14:textId="424B16CE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C157CF" w14:textId="776C3A21" w:rsidR="002C7771" w:rsidRPr="00D72A58" w:rsidRDefault="002C7771" w:rsidP="00E25CA9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527132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24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CD7290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B0F1A1" w14:textId="77777777" w:rsidR="002C7771" w:rsidRPr="00D72A58" w:rsidRDefault="002C7771" w:rsidP="00E25CA9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3275F2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FE39131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845DB32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AF6D133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9C468AA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EF04B7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38C5BC3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AA93CF5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99432CE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56E04B1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8B6DDCF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A680A11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4570D0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A9BEA75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A7E82B1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2688143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E33D3B1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54CD370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F585AFD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BA7539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D3E5364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12227B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C1ABF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EEF00E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7C344F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301B0D6C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7BFA1D" w14:textId="7BC21B4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a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36D4CD" w14:textId="3AD63AED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 Facilitie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8E5AAB" w14:textId="472F8F79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24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3933AE" w14:textId="069FE5A9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806F1B" w14:textId="3F3A298F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25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3330E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E8F74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63FA7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8CC21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FF70F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59D371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57C10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95088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75EF5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76C195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9155A6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338F61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B44677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A429ED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8D4A80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13FBD9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557F1B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DFC58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A8B42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1481F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CB420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B15AE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F8ADF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371EC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A53CD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777B14A8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547B56" w14:textId="609CE408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b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0C4485" w14:textId="47D458E2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 Material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AD7797" w14:textId="3559306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1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18418" w14:textId="39A20CD9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31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C554F3" w14:textId="18D3B43B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58CC0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E9771D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F754B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7ADEC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C2604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F341C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B304B6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6C9D13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76CDFB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6CE243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D4F9A6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E283F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E20F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740D2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28A3E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25750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0703F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2F77E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172DE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49137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7BC10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A9D1E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E5B3D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31897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744B5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545DF9F1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AA4036C" w14:textId="7DE4E922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c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2431C3" w14:textId="344A8245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Identify Trainer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495AC20" w14:textId="0CB5F548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8/29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F940DC" w14:textId="3B8F875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9/12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3A192D" w14:textId="0C474F86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E4CA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041692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86BF07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FF58D6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3F7A4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42839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BEAEC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44560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A5DBF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F4186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59DFF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F11DE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1522B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E1099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38D6A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90338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161D2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1687FA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F750C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E324A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702219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D06E8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22DBF3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0E3A7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E6913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39869CEF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7CBC19" w14:textId="51D0C29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d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48EE36" w14:textId="7C3F402E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Prepare Trainer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E77360" w14:textId="26C28F6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9/19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41D09C" w14:textId="11039C4A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17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3ECED5B" w14:textId="528F75C2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35A792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E59BE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9A367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278B3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E152BC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D3D46D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2D4506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61D10C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41A67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095F6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69E95D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E635C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A9549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1E8A5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3ADAD2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D9906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86BA2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A157F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B8963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68978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88CE3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5BB6C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7EA20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1A4B1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C0ABA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2C738C5C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1822D8" w14:textId="50C559BE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e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FDAD49" w14:textId="67DC6D47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 xml:space="preserve"> Training Schedule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ED83D1" w14:textId="64A57A20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9/19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E6A88B" w14:textId="3B4B17FC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21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DCA3A3" w14:textId="4AE3E9C6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7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7EA32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4700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1F340A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C03135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D0ABD6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01245B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80815C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939416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48ECB0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510D29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16BEA6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40B914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AD175A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09AB91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BAACA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7D3BB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696B5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47025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312CA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8BD2B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1FCFF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78DDA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DDC946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37195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D45FF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777E7802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29D165" w14:textId="3E10ADC8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f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52FCDE" w14:textId="49CED498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Identify Participant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BB76B7" w14:textId="248C38DB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9/26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3C60872" w14:textId="326E00ED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28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3EDF91" w14:textId="412655FF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6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13BBE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21D75D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3EDE3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9E0FD9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E4B1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D42E5F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A7D8C0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D70B03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725347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95B07E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44A419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FC32B8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D6A971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D322EB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937A7A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289FD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88EEF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438CB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679F0F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F1D2AA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FB734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583819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0EE98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22977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18C65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5BDEA3D2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89EAF9F" w14:textId="20E7B0BE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g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C420AF" w14:textId="073FA89A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Send Invitation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269CB5" w14:textId="76BDDF91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18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56C25D" w14:textId="6D36A5E6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5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86B584E" w14:textId="64875BDE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2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277F2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46CF3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6876F9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D0665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F409A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24106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C96487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C66B92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BDAB2D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00AA9A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41A7E0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762762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75C010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F9F2B5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84FDB9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AA70D7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5BD36A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E647A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57F19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DB12F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A73EF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C012B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9B3BD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53920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E15F82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2FD84C29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C562BE" w14:textId="73742FC1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h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69DD80" w14:textId="17EE91D2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Confirm Attendance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636679" w14:textId="37DC4278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/26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5EE3CE" w14:textId="17EEC1E0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12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564A5A" w14:textId="3D905E68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6F237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B0F5C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1D1DA2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AAB554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9F42ED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B6772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E04F24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ED0282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2A0174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2AA262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487AAA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3AB5AE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FCB48A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4AE13D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53CFB4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F816FA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3A5E3E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24637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508AA9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844A7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6290C7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CF561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279B8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869A2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8D3C92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3659E593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0928B6" w14:textId="4B58EAEF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i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86B98F8" w14:textId="31C90A73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Distribute Material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D84D8C" w14:textId="66827FD0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7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F23931B" w14:textId="376E4C11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19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CF42D5" w14:textId="1D690B88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43D5E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97291D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515CC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61850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738461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4E69CB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167AE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75139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97E038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25AA41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A54FF5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9D453F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1A5434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C11F45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7D8BF9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13B176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2FD23C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451877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6C5DC3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F9DB52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3B28C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97459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5469C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6B91B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C14AA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2FFC0CCF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6C5119" w14:textId="2D39BB5A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j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A6FF7D6" w14:textId="7384211C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 Session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8398B7" w14:textId="61EC34B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14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786ABB9" w14:textId="3DAE9E21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2/26/2020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476D32B" w14:textId="6EF52F6D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8FCEF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02E7D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84F95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5EA7D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15AD60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D09C7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2101CC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2C24E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90975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50BEF1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5E09F5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54CF5C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47D260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0290C3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1C5CDB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C714FD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2103EF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44CB0D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D28445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CD3F9C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223E8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BC4B45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46CF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B9B40C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E0FD21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545C3A00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7A1C74A" w14:textId="1AD52E16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k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6726BE" w14:textId="7129E6AB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Training Certificate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4461E16" w14:textId="4F2967D3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21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0FD34BE" w14:textId="0280F3FB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/2/2021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DD3583" w14:textId="281C8DFF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5AD04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FF5575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25524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CD1DFA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A7D170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BE95BE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77B07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BAAA1D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81CFA4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ABB055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3C871E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BC6BDE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6271157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27519DC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11E6E1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772A5A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448BE3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05B6608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0A28FC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771E87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7EFA85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0192722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FF18E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6BD9D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911195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0B73A58C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4987C9F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l</w:t>
            </w: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F1B81A" w14:textId="77777777" w:rsidR="002C7771" w:rsidRPr="00D72A58" w:rsidRDefault="002C7771" w:rsidP="00E25CA9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Evaluate Trainings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C309D34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33745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11/28/2020</w:t>
            </w: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00BB2FB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533745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01/09/2021</w:t>
            </w: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BDDE78D" w14:textId="77777777" w:rsidR="002C7771" w:rsidRPr="00D72A58" w:rsidRDefault="002C7771" w:rsidP="00E25CA9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  <w:r w:rsidRPr="00D72A58"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  <w:t>0%</w:t>
            </w: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08F80B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20B415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A96DA8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DE0B2AD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0337F38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A4888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D1635D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81CB660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8D6B0C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C5093F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490DB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FA04560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292658A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54E4E0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81435CA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A6058A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5D35E970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784967BE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331DE01B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1C2B3DDC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B36A5E"/>
            <w:vAlign w:val="center"/>
          </w:tcPr>
          <w:p w14:paraId="41F0D06D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E78C595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40B2C2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F1676D8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BDA296A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47C1E199" w14:textId="77777777" w:rsidTr="00E25CA9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A9BD5CE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765FD34" w14:textId="77777777" w:rsidR="002C7771" w:rsidRPr="00D72A58" w:rsidRDefault="002C7771" w:rsidP="00E25CA9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EAF84A9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E814042" w14:textId="77777777" w:rsidR="002C7771" w:rsidRPr="00D72A58" w:rsidRDefault="002C7771" w:rsidP="00E25CA9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F8AD6EE" w14:textId="77777777" w:rsidR="002C7771" w:rsidRPr="00D72A58" w:rsidRDefault="002C7771" w:rsidP="00E25CA9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642FB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A8775B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9BBDF73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777FCD2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12AC70D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123117F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962EB7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2EFDBCC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6CFDC73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F49229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3C0A32B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4077D2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4418CE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1C75D0C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8497B1E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04D4CA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264074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277E39E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C640069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70AF17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4F9AAE6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1DED1B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1DFD74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90FA0C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5D56CF5" w14:textId="77777777" w:rsidR="002C7771" w:rsidRPr="00016C77" w:rsidRDefault="002C7771" w:rsidP="00E25CA9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2C7771" w:rsidRPr="00D72A58" w14:paraId="4DDFDE42" w14:textId="77777777" w:rsidTr="002C7771">
        <w:trPr>
          <w:cantSplit/>
          <w:trHeight w:val="395"/>
        </w:trPr>
        <w:tc>
          <w:tcPr>
            <w:tcW w:w="432" w:type="dxa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384729A" w14:textId="6A0B9CEB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1763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B2D370B" w14:textId="2277D3F8" w:rsidR="002C7771" w:rsidRPr="00D72A58" w:rsidRDefault="002C7771" w:rsidP="002C7771">
            <w:pPr>
              <w:spacing w:after="0" w:line="240" w:lineRule="auto"/>
              <w:ind w:left="-105" w:right="-90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A56435" w14:textId="468975C5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50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4021C78" w14:textId="6F8B1AA1" w:rsidR="002C7771" w:rsidRPr="00D72A58" w:rsidRDefault="002C7771" w:rsidP="002C7771">
            <w:pPr>
              <w:spacing w:after="0" w:line="240" w:lineRule="auto"/>
              <w:ind w:left="-105" w:right="-90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825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200B11EB" w14:textId="6EA29DC2" w:rsidR="002C7771" w:rsidRPr="00D72A58" w:rsidRDefault="002C7771" w:rsidP="002C7771">
            <w:pPr>
              <w:spacing w:after="0" w:line="240" w:lineRule="auto"/>
              <w:ind w:left="-105" w:right="-115"/>
              <w:jc w:val="center"/>
              <w:rPr>
                <w:rFonts w:ascii="Arial Narrow" w:eastAsia="Times New Roman" w:hAnsi="Arial Narrow" w:cs="Calibri"/>
                <w:color w:val="000000"/>
                <w:sz w:val="18"/>
                <w:szCs w:val="18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3BB348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FDB9FF9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94E76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7D388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CED4C2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6907E1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04127A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E9BAEA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587125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9D80BEB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04E0EB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D973BE0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DE0DF76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06E9789A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4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C47167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C3F64D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62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70D7A6E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6B1EA95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254926F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5182559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01B1EBC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7B76DCB3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19FDA708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32FD95E1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  <w:tc>
          <w:tcPr>
            <w:tcW w:w="458" w:type="dxa"/>
            <w:gridSpan w:val="2"/>
            <w:tcBorders>
              <w:top w:val="single" w:sz="4" w:space="0" w:color="BFBFBF"/>
              <w:left w:val="nil"/>
              <w:bottom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56BA684" w14:textId="77777777" w:rsidR="002C7771" w:rsidRPr="00016C77" w:rsidRDefault="002C7771" w:rsidP="002C7771">
            <w:pPr>
              <w:spacing w:after="0" w:line="240" w:lineRule="auto"/>
              <w:ind w:left="-237" w:right="-156"/>
              <w:jc w:val="center"/>
              <w:rPr>
                <w:rFonts w:ascii="Arial Narrow" w:eastAsia="Times New Roman" w:hAnsi="Arial Narrow" w:cs="Calibri"/>
                <w:color w:val="000000"/>
                <w:sz w:val="20"/>
                <w:szCs w:val="20"/>
              </w:rPr>
            </w:pPr>
          </w:p>
        </w:tc>
      </w:tr>
      <w:tr w:rsidR="00F01D14" w:rsidRPr="00F01D14" w14:paraId="53BCD08C" w14:textId="77777777" w:rsidTr="002C7771">
        <w:trPr>
          <w:gridAfter w:val="1"/>
          <w:wAfter w:w="64" w:type="dxa"/>
          <w:trHeight w:val="341"/>
        </w:trPr>
        <w:tc>
          <w:tcPr>
            <w:tcW w:w="11250" w:type="dxa"/>
            <w:gridSpan w:val="22"/>
            <w:tcBorders>
              <w:top w:val="single" w:sz="4" w:space="0" w:color="BFBFBF"/>
              <w:left w:val="single" w:sz="4" w:space="0" w:color="BFBFBF"/>
              <w:bottom w:val="single" w:sz="4" w:space="0" w:color="BFBFBF"/>
              <w:right w:val="single" w:sz="4" w:space="0" w:color="BFBFBF"/>
            </w:tcBorders>
            <w:shd w:val="clear" w:color="auto" w:fill="EEE2DF"/>
            <w:noWrap/>
            <w:vAlign w:val="center"/>
            <w:hideMark/>
          </w:tcPr>
          <w:p w14:paraId="4002E330" w14:textId="77777777" w:rsidR="00533745" w:rsidRPr="00F01D14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 w:rsidRPr="00F01D14"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Remarks:</w:t>
            </w:r>
          </w:p>
        </w:tc>
        <w:tc>
          <w:tcPr>
            <w:tcW w:w="270" w:type="dxa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auto"/>
            <w:vAlign w:val="center"/>
          </w:tcPr>
          <w:p w14:paraId="49D283ED" w14:textId="77777777" w:rsidR="00533745" w:rsidRPr="00F01D14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</w:p>
        </w:tc>
        <w:tc>
          <w:tcPr>
            <w:tcW w:w="4590" w:type="dxa"/>
            <w:gridSpan w:val="14"/>
            <w:tcBorders>
              <w:top w:val="single" w:sz="4" w:space="0" w:color="BFBFBF"/>
              <w:left w:val="single" w:sz="4" w:space="0" w:color="BFBFBF"/>
              <w:right w:val="single" w:sz="4" w:space="0" w:color="BFBFBF"/>
            </w:tcBorders>
            <w:shd w:val="clear" w:color="auto" w:fill="EEE2DF"/>
            <w:vAlign w:val="center"/>
          </w:tcPr>
          <w:p w14:paraId="067F1106" w14:textId="364A0D41" w:rsidR="00533745" w:rsidRPr="00F01D14" w:rsidRDefault="00F01D14" w:rsidP="00C20B0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/>
                <w:bCs/>
                <w:sz w:val="20"/>
                <w:szCs w:val="20"/>
              </w:rPr>
              <w:t>Approved By</w:t>
            </w:r>
          </w:p>
        </w:tc>
      </w:tr>
      <w:tr w:rsidR="00F01D14" w:rsidRPr="00533745" w14:paraId="3B8F1AA9" w14:textId="77777777" w:rsidTr="000159B9">
        <w:trPr>
          <w:gridAfter w:val="1"/>
          <w:wAfter w:w="64" w:type="dxa"/>
          <w:trHeight w:val="548"/>
        </w:trPr>
        <w:tc>
          <w:tcPr>
            <w:tcW w:w="11250" w:type="dxa"/>
            <w:gridSpan w:val="22"/>
            <w:vMerge w:val="restart"/>
            <w:tcBorders>
              <w:top w:val="single" w:sz="4" w:space="0" w:color="BFBFBF"/>
            </w:tcBorders>
            <w:shd w:val="clear" w:color="auto" w:fill="auto"/>
            <w:noWrap/>
          </w:tcPr>
          <w:p w14:paraId="51D423AC" w14:textId="77777777" w:rsidR="00F01D14" w:rsidRPr="00533745" w:rsidRDefault="00F01D14" w:rsidP="00533745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bookmarkStart w:id="0" w:name="_GoBack" w:colFirst="2" w:colLast="4"/>
            <w:r w:rsidRPr="00533745">
              <w:rPr>
                <w:rFonts w:ascii="Calibri" w:eastAsia="Times New Roman" w:hAnsi="Calibri" w:cs="Calibri"/>
                <w:bCs/>
                <w:sz w:val="20"/>
                <w:szCs w:val="20"/>
              </w:rPr>
              <w:t>Training facilities shall be provided by the client.</w:t>
            </w:r>
          </w:p>
          <w:p w14:paraId="526969FB" w14:textId="4E8BFF0C" w:rsidR="00F01D14" w:rsidRPr="00533745" w:rsidRDefault="00F01D14" w:rsidP="00533745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33745">
              <w:rPr>
                <w:rFonts w:ascii="Calibri" w:eastAsia="Times New Roman" w:hAnsi="Calibri" w:cs="Calibri"/>
                <w:bCs/>
                <w:sz w:val="20"/>
                <w:szCs w:val="20"/>
              </w:rPr>
              <w:t xml:space="preserve">List of participants will be </w:t>
            </w:r>
            <w:r w:rsidR="002C7771" w:rsidRPr="00533745">
              <w:rPr>
                <w:rFonts w:ascii="Calibri" w:eastAsia="Times New Roman" w:hAnsi="Calibri" w:cs="Calibri"/>
                <w:bCs/>
                <w:sz w:val="20"/>
                <w:szCs w:val="20"/>
              </w:rPr>
              <w:t>coursed</w:t>
            </w:r>
            <w:r w:rsidRPr="00533745">
              <w:rPr>
                <w:rFonts w:ascii="Calibri" w:eastAsia="Times New Roman" w:hAnsi="Calibri" w:cs="Calibri"/>
                <w:bCs/>
                <w:sz w:val="20"/>
                <w:szCs w:val="20"/>
              </w:rPr>
              <w:t xml:space="preserve"> to the client Training Coordinator.</w:t>
            </w:r>
          </w:p>
          <w:p w14:paraId="4C635250" w14:textId="31139CA0" w:rsidR="00F01D14" w:rsidRPr="00533745" w:rsidRDefault="00F01D14" w:rsidP="00533745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 w:rsidRPr="00533745">
              <w:rPr>
                <w:rFonts w:ascii="Calibri" w:eastAsia="Times New Roman" w:hAnsi="Calibri" w:cs="Calibri"/>
                <w:bCs/>
                <w:sz w:val="20"/>
                <w:szCs w:val="20"/>
              </w:rPr>
              <w:t>Meals and snacks are to be provided by the client.</w:t>
            </w:r>
          </w:p>
        </w:tc>
        <w:tc>
          <w:tcPr>
            <w:tcW w:w="270" w:type="dxa"/>
            <w:shd w:val="clear" w:color="auto" w:fill="auto"/>
            <w:vAlign w:val="center"/>
          </w:tcPr>
          <w:p w14:paraId="19599657" w14:textId="77777777" w:rsidR="00F01D14" w:rsidRPr="00533745" w:rsidRDefault="00F01D14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tcBorders>
              <w:bottom w:val="single" w:sz="4" w:space="0" w:color="BFBFBF"/>
            </w:tcBorders>
            <w:shd w:val="clear" w:color="auto" w:fill="auto"/>
            <w:vAlign w:val="bottom"/>
          </w:tcPr>
          <w:p w14:paraId="7058FF7D" w14:textId="77777777" w:rsidR="00F01D14" w:rsidRPr="00533745" w:rsidRDefault="00F01D14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</w:p>
        </w:tc>
        <w:tc>
          <w:tcPr>
            <w:tcW w:w="270" w:type="dxa"/>
            <w:gridSpan w:val="2"/>
            <w:shd w:val="clear" w:color="auto" w:fill="auto"/>
            <w:vAlign w:val="bottom"/>
          </w:tcPr>
          <w:p w14:paraId="214E61C3" w14:textId="77777777" w:rsidR="00F01D14" w:rsidRPr="00533745" w:rsidRDefault="00F01D14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</w:p>
        </w:tc>
        <w:tc>
          <w:tcPr>
            <w:tcW w:w="1530" w:type="dxa"/>
            <w:gridSpan w:val="4"/>
            <w:tcBorders>
              <w:bottom w:val="single" w:sz="4" w:space="0" w:color="BFBFBF"/>
            </w:tcBorders>
            <w:shd w:val="clear" w:color="auto" w:fill="auto"/>
            <w:vAlign w:val="bottom"/>
          </w:tcPr>
          <w:p w14:paraId="1CE941D4" w14:textId="29443AD6" w:rsidR="00F01D14" w:rsidRPr="00533745" w:rsidRDefault="00275913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  <w:r>
              <w:rPr>
                <w:rFonts w:ascii="Calibri" w:eastAsia="Times New Roman" w:hAnsi="Calibri" w:cs="Calibri"/>
                <w:bCs/>
                <w:sz w:val="20"/>
                <w:szCs w:val="20"/>
              </w:rPr>
              <w:t>Mm/dd/yyyy</w:t>
            </w:r>
          </w:p>
        </w:tc>
      </w:tr>
      <w:bookmarkEnd w:id="0"/>
      <w:tr w:rsidR="00533745" w:rsidRPr="00533745" w14:paraId="1D166D61" w14:textId="77777777" w:rsidTr="002C7771">
        <w:trPr>
          <w:gridAfter w:val="1"/>
          <w:wAfter w:w="64" w:type="dxa"/>
          <w:trHeight w:val="315"/>
        </w:trPr>
        <w:tc>
          <w:tcPr>
            <w:tcW w:w="11250" w:type="dxa"/>
            <w:gridSpan w:val="22"/>
            <w:vMerge/>
            <w:tcBorders>
              <w:top w:val="single" w:sz="4" w:space="0" w:color="BFBFBF"/>
              <w:bottom w:val="nil"/>
            </w:tcBorders>
            <w:shd w:val="clear" w:color="auto" w:fill="auto"/>
            <w:noWrap/>
            <w:vAlign w:val="center"/>
          </w:tcPr>
          <w:p w14:paraId="59EA58D7" w14:textId="77777777" w:rsidR="00533745" w:rsidRPr="00533745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</w:p>
        </w:tc>
        <w:tc>
          <w:tcPr>
            <w:tcW w:w="270" w:type="dxa"/>
            <w:tcBorders>
              <w:bottom w:val="nil"/>
            </w:tcBorders>
            <w:shd w:val="clear" w:color="auto" w:fill="auto"/>
            <w:vAlign w:val="center"/>
          </w:tcPr>
          <w:p w14:paraId="0E5F1EDA" w14:textId="77777777" w:rsidR="00533745" w:rsidRPr="00533745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20"/>
                <w:szCs w:val="20"/>
              </w:rPr>
            </w:pPr>
          </w:p>
        </w:tc>
        <w:tc>
          <w:tcPr>
            <w:tcW w:w="2790" w:type="dxa"/>
            <w:gridSpan w:val="8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60A9F07C" w14:textId="675F3C02" w:rsidR="00533745" w:rsidRPr="002C7771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16"/>
                <w:szCs w:val="16"/>
              </w:rPr>
            </w:pPr>
            <w:r w:rsidRPr="002C7771">
              <w:rPr>
                <w:rFonts w:ascii="Calibri" w:eastAsia="Times New Roman" w:hAnsi="Calibri" w:cs="Calibri"/>
                <w:bCs/>
                <w:sz w:val="16"/>
                <w:szCs w:val="16"/>
              </w:rPr>
              <w:t>PROJECT MANAGER</w:t>
            </w:r>
          </w:p>
        </w:tc>
        <w:tc>
          <w:tcPr>
            <w:tcW w:w="270" w:type="dxa"/>
            <w:gridSpan w:val="2"/>
            <w:tcBorders>
              <w:bottom w:val="nil"/>
            </w:tcBorders>
            <w:shd w:val="clear" w:color="auto" w:fill="auto"/>
            <w:vAlign w:val="center"/>
          </w:tcPr>
          <w:p w14:paraId="727BA780" w14:textId="77777777" w:rsidR="00533745" w:rsidRPr="002C7771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16"/>
                <w:szCs w:val="16"/>
              </w:rPr>
            </w:pPr>
          </w:p>
        </w:tc>
        <w:tc>
          <w:tcPr>
            <w:tcW w:w="1530" w:type="dxa"/>
            <w:gridSpan w:val="4"/>
            <w:tcBorders>
              <w:top w:val="single" w:sz="4" w:space="0" w:color="BFBFBF"/>
              <w:bottom w:val="nil"/>
            </w:tcBorders>
            <w:shd w:val="clear" w:color="auto" w:fill="auto"/>
            <w:vAlign w:val="center"/>
          </w:tcPr>
          <w:p w14:paraId="722F5680" w14:textId="68A8669B" w:rsidR="00533745" w:rsidRPr="002C7771" w:rsidRDefault="00533745" w:rsidP="00C20B01">
            <w:pPr>
              <w:spacing w:after="0" w:line="240" w:lineRule="auto"/>
              <w:rPr>
                <w:rFonts w:ascii="Calibri" w:eastAsia="Times New Roman" w:hAnsi="Calibri" w:cs="Calibri"/>
                <w:bCs/>
                <w:sz w:val="16"/>
                <w:szCs w:val="16"/>
              </w:rPr>
            </w:pPr>
            <w:r w:rsidRPr="002C7771">
              <w:rPr>
                <w:rFonts w:ascii="Calibri" w:eastAsia="Times New Roman" w:hAnsi="Calibri" w:cs="Calibri"/>
                <w:bCs/>
                <w:sz w:val="16"/>
                <w:szCs w:val="16"/>
              </w:rPr>
              <w:t>DATE</w:t>
            </w:r>
          </w:p>
        </w:tc>
      </w:tr>
    </w:tbl>
    <w:p w14:paraId="313910F7" w14:textId="77777777" w:rsidR="00F01D14" w:rsidRPr="00F01D14" w:rsidRDefault="00F01D14" w:rsidP="00F01D14">
      <w:pPr>
        <w:spacing w:after="0"/>
        <w:rPr>
          <w:sz w:val="2"/>
          <w:szCs w:val="2"/>
        </w:rPr>
      </w:pPr>
    </w:p>
    <w:p w14:paraId="78CBD8D9" w14:textId="77777777" w:rsidR="009A0ECA" w:rsidRPr="009A0ECA" w:rsidRDefault="009A0ECA" w:rsidP="003E178B">
      <w:pPr>
        <w:rPr>
          <w:sz w:val="2"/>
          <w:szCs w:val="2"/>
        </w:rPr>
      </w:pPr>
    </w:p>
    <w:sectPr w:rsidR="009A0ECA" w:rsidRPr="009A0ECA" w:rsidSect="00F52FD5">
      <w:headerReference w:type="default" r:id="rId6"/>
      <w:footerReference w:type="default" r:id="rId7"/>
      <w:pgSz w:w="16838" w:h="11906" w:orient="landscape" w:code="9"/>
      <w:pgMar w:top="360" w:right="360" w:bottom="360" w:left="36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6A2878B" w14:textId="77777777" w:rsidR="00B07568" w:rsidRDefault="00B07568" w:rsidP="00025008">
      <w:pPr>
        <w:spacing w:after="0" w:line="240" w:lineRule="auto"/>
      </w:pPr>
      <w:r>
        <w:separator/>
      </w:r>
    </w:p>
  </w:endnote>
  <w:endnote w:type="continuationSeparator" w:id="0">
    <w:p w14:paraId="0F6E8C94" w14:textId="77777777" w:rsidR="00B07568" w:rsidRDefault="00B07568" w:rsidP="0002500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EE04CC" w14:textId="366CAF96" w:rsidR="00096E54" w:rsidRDefault="00096E54" w:rsidP="00025008">
    <w:pPr>
      <w:pStyle w:val="Footer"/>
      <w:jc w:val="right"/>
    </w:pPr>
    <w:r w:rsidRPr="003B7112">
      <w:rPr>
        <w:rFonts w:ascii="Arial" w:hAnsi="Arial" w:cs="Arial"/>
        <w:color w:val="262626" w:themeColor="text1" w:themeTint="D9"/>
        <w:shd w:val="clear" w:color="auto" w:fill="FFFFFF"/>
      </w:rPr>
      <w:t xml:space="preserve">© </w:t>
    </w:r>
    <w:hyperlink r:id="rId1" w:history="1">
      <w:r w:rsidRPr="003B7112">
        <w:rPr>
          <w:rStyle w:val="Hyperlink"/>
          <w:color w:val="262626" w:themeColor="text1" w:themeTint="D9"/>
        </w:rPr>
        <w:t>templatelab.com</w:t>
      </w:r>
    </w:hyperlink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D32FAE" w14:textId="77777777" w:rsidR="00B07568" w:rsidRDefault="00B07568" w:rsidP="00025008">
      <w:pPr>
        <w:spacing w:after="0" w:line="240" w:lineRule="auto"/>
      </w:pPr>
      <w:r>
        <w:separator/>
      </w:r>
    </w:p>
  </w:footnote>
  <w:footnote w:type="continuationSeparator" w:id="0">
    <w:p w14:paraId="42DDADA2" w14:textId="77777777" w:rsidR="00B07568" w:rsidRDefault="00B07568" w:rsidP="0002500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6A1CD1" w14:textId="77777777" w:rsidR="00096E54" w:rsidRPr="002C01F7" w:rsidRDefault="00096E54" w:rsidP="00025008">
    <w:pPr>
      <w:pStyle w:val="Header"/>
      <w:tabs>
        <w:tab w:val="clear" w:pos="9360"/>
      </w:tabs>
      <w:rPr>
        <w:sz w:val="16"/>
        <w:szCs w:val="16"/>
      </w:rPr>
    </w:pPr>
    <w:r w:rsidRPr="002C01F7">
      <w:rPr>
        <w:noProof/>
        <w:sz w:val="16"/>
        <w:szCs w:val="16"/>
        <w:lang w:val="en-GB" w:eastAsia="en-GB"/>
      </w:rPr>
      <w:drawing>
        <wp:anchor distT="0" distB="0" distL="0" distR="0" simplePos="0" relativeHeight="251659264" behindDoc="0" locked="0" layoutInCell="1" allowOverlap="1" wp14:anchorId="688A2AE1" wp14:editId="7A6E0A4B">
          <wp:simplePos x="0" y="0"/>
          <wp:positionH relativeFrom="column">
            <wp:posOffset>8985250</wp:posOffset>
          </wp:positionH>
          <wp:positionV relativeFrom="paragraph">
            <wp:posOffset>-212090</wp:posOffset>
          </wp:positionV>
          <wp:extent cx="1307592" cy="273947"/>
          <wp:effectExtent l="0" t="0" r="6985" b="0"/>
          <wp:wrapNone/>
          <wp:docPr id="8" name="Picture 8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07592" cy="273947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2NDcysTA2szA1MDJX0lEKTi0uzszPAykwMqgFACiWDeMtAAAA"/>
  </w:docVars>
  <w:rsids>
    <w:rsidRoot w:val="00025008"/>
    <w:rsid w:val="000159B9"/>
    <w:rsid w:val="00016C77"/>
    <w:rsid w:val="00025008"/>
    <w:rsid w:val="0004558F"/>
    <w:rsid w:val="00076830"/>
    <w:rsid w:val="00096E54"/>
    <w:rsid w:val="00134413"/>
    <w:rsid w:val="0018020B"/>
    <w:rsid w:val="001A0C86"/>
    <w:rsid w:val="001F359D"/>
    <w:rsid w:val="00241AA5"/>
    <w:rsid w:val="00275913"/>
    <w:rsid w:val="00281C84"/>
    <w:rsid w:val="002B0324"/>
    <w:rsid w:val="002B7EC8"/>
    <w:rsid w:val="002C01F7"/>
    <w:rsid w:val="002C397E"/>
    <w:rsid w:val="002C7771"/>
    <w:rsid w:val="00326E95"/>
    <w:rsid w:val="003369DC"/>
    <w:rsid w:val="003E178B"/>
    <w:rsid w:val="004624FD"/>
    <w:rsid w:val="00462DDA"/>
    <w:rsid w:val="00484C48"/>
    <w:rsid w:val="004A6E64"/>
    <w:rsid w:val="004B6A70"/>
    <w:rsid w:val="004D21B8"/>
    <w:rsid w:val="004E1E50"/>
    <w:rsid w:val="00533745"/>
    <w:rsid w:val="005F0027"/>
    <w:rsid w:val="005F2A8E"/>
    <w:rsid w:val="005F2B1B"/>
    <w:rsid w:val="005F6B7F"/>
    <w:rsid w:val="00614671"/>
    <w:rsid w:val="00681862"/>
    <w:rsid w:val="006B33D7"/>
    <w:rsid w:val="00716AB3"/>
    <w:rsid w:val="00782B9B"/>
    <w:rsid w:val="007A0B79"/>
    <w:rsid w:val="00822600"/>
    <w:rsid w:val="00830903"/>
    <w:rsid w:val="00862B37"/>
    <w:rsid w:val="00882F16"/>
    <w:rsid w:val="008C6E2C"/>
    <w:rsid w:val="00924D6B"/>
    <w:rsid w:val="00926C13"/>
    <w:rsid w:val="009432F8"/>
    <w:rsid w:val="00943487"/>
    <w:rsid w:val="00955433"/>
    <w:rsid w:val="00955BCC"/>
    <w:rsid w:val="009563D2"/>
    <w:rsid w:val="009724DF"/>
    <w:rsid w:val="00981384"/>
    <w:rsid w:val="009A0ECA"/>
    <w:rsid w:val="00A65756"/>
    <w:rsid w:val="00A66F94"/>
    <w:rsid w:val="00A83A36"/>
    <w:rsid w:val="00AD49A7"/>
    <w:rsid w:val="00AD728D"/>
    <w:rsid w:val="00B07568"/>
    <w:rsid w:val="00B24FCF"/>
    <w:rsid w:val="00B51010"/>
    <w:rsid w:val="00B72328"/>
    <w:rsid w:val="00B74AC4"/>
    <w:rsid w:val="00B93539"/>
    <w:rsid w:val="00BA6BB1"/>
    <w:rsid w:val="00C05444"/>
    <w:rsid w:val="00C1590A"/>
    <w:rsid w:val="00C20B01"/>
    <w:rsid w:val="00C81159"/>
    <w:rsid w:val="00C84F0B"/>
    <w:rsid w:val="00C92395"/>
    <w:rsid w:val="00CC29CF"/>
    <w:rsid w:val="00CD1BA2"/>
    <w:rsid w:val="00CD667A"/>
    <w:rsid w:val="00CE1356"/>
    <w:rsid w:val="00D06D1B"/>
    <w:rsid w:val="00D215BB"/>
    <w:rsid w:val="00D32BF9"/>
    <w:rsid w:val="00D72A58"/>
    <w:rsid w:val="00D853F8"/>
    <w:rsid w:val="00DC7B74"/>
    <w:rsid w:val="00E11C79"/>
    <w:rsid w:val="00E35451"/>
    <w:rsid w:val="00EE33EB"/>
    <w:rsid w:val="00EF1F67"/>
    <w:rsid w:val="00F01D14"/>
    <w:rsid w:val="00F2260B"/>
    <w:rsid w:val="00F45ED5"/>
    <w:rsid w:val="00F52FD5"/>
    <w:rsid w:val="00F576A8"/>
    <w:rsid w:val="00F7051F"/>
    <w:rsid w:val="00F74AC8"/>
    <w:rsid w:val="00F96D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051097"/>
  <w15:chartTrackingRefBased/>
  <w15:docId w15:val="{CED2147A-8304-4FBB-B8B0-9F2E70DB2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5008"/>
  </w:style>
  <w:style w:type="paragraph" w:styleId="Footer">
    <w:name w:val="footer"/>
    <w:basedOn w:val="Normal"/>
    <w:link w:val="FooterChar"/>
    <w:uiPriority w:val="99"/>
    <w:unhideWhenUsed/>
    <w:rsid w:val="0002500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5008"/>
  </w:style>
  <w:style w:type="paragraph" w:styleId="NormalWeb">
    <w:name w:val="Normal (Web)"/>
    <w:basedOn w:val="Normal"/>
    <w:uiPriority w:val="99"/>
    <w:semiHidden/>
    <w:unhideWhenUsed/>
    <w:rsid w:val="00025008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025008"/>
    <w:rPr>
      <w:color w:val="0000FF"/>
      <w:u w:val="single"/>
    </w:rPr>
  </w:style>
  <w:style w:type="table" w:styleId="TableGrid">
    <w:name w:val="Table Grid"/>
    <w:basedOn w:val="TableNormal"/>
    <w:uiPriority w:val="39"/>
    <w:rsid w:val="00CE13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003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14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1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4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395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075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3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06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4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477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21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34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6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01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8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5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0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3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78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9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75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5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0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53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18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2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7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95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95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4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738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144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099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372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628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92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79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6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71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29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47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templatelab.com/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hyperlink" Target="https://template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57</Words>
  <Characters>1471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Ong</dc:creator>
  <cp:keywords/>
  <dc:description/>
  <cp:lastModifiedBy>Henry Ong</cp:lastModifiedBy>
  <cp:revision>4</cp:revision>
  <dcterms:created xsi:type="dcterms:W3CDTF">2020-05-07T07:55:00Z</dcterms:created>
  <dcterms:modified xsi:type="dcterms:W3CDTF">2020-05-07T09:54:00Z</dcterms:modified>
</cp:coreProperties>
</file>